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64806B" w14:textId="77777777" w:rsidR="008910BB" w:rsidRDefault="008910BB">
      <w:pPr>
        <w:rPr>
          <w:b/>
          <w:bCs/>
          <w:lang w:val="en-US"/>
        </w:rPr>
      </w:pPr>
      <w:r>
        <w:rPr>
          <w:b/>
          <w:bCs/>
          <w:lang w:val="en-US"/>
        </w:rPr>
        <w:t>Timetabling Activity</w:t>
      </w:r>
    </w:p>
    <w:p w14:paraId="7D97A4AE" w14:textId="77777777" w:rsidR="003D02F1" w:rsidRPr="003D02F1" w:rsidRDefault="003D02F1">
      <w:pPr>
        <w:rPr>
          <w:b/>
          <w:bCs/>
          <w:lang w:val="en-US"/>
        </w:rPr>
      </w:pPr>
      <w:r w:rsidRPr="003D02F1">
        <w:rPr>
          <w:b/>
          <w:bCs/>
          <w:lang w:val="en-US"/>
        </w:rPr>
        <w:t>Timetable - On Line Learning Week</w:t>
      </w:r>
    </w:p>
    <w:p w14:paraId="3ADFEFC5" w14:textId="2DFEBE25" w:rsidR="003D02F1" w:rsidRDefault="003D02F1">
      <w:pPr>
        <w:rPr>
          <w:lang w:val="en-US"/>
        </w:rPr>
      </w:pPr>
      <w:r>
        <w:rPr>
          <w:lang w:val="en-US"/>
        </w:rPr>
        <w:t xml:space="preserve">First you </w:t>
      </w:r>
      <w:r w:rsidR="008910BB">
        <w:rPr>
          <w:lang w:val="en-US"/>
        </w:rPr>
        <w:t>must</w:t>
      </w:r>
      <w:r>
        <w:rPr>
          <w:lang w:val="en-US"/>
        </w:rPr>
        <w:t xml:space="preserve"> draw up a table with one large column for each day.</w:t>
      </w:r>
    </w:p>
    <w:p w14:paraId="4D35D2B6" w14:textId="32DE89BA" w:rsidR="003D02F1" w:rsidRDefault="003D02F1">
      <w:pPr>
        <w:rPr>
          <w:lang w:val="en-US"/>
        </w:rPr>
      </w:pPr>
      <w:r>
        <w:rPr>
          <w:lang w:val="en-US"/>
        </w:rPr>
        <w:t xml:space="preserve">That large column </w:t>
      </w:r>
      <w:r w:rsidR="008910BB">
        <w:rPr>
          <w:lang w:val="en-US"/>
        </w:rPr>
        <w:t>needs to</w:t>
      </w:r>
      <w:r>
        <w:rPr>
          <w:lang w:val="en-US"/>
        </w:rPr>
        <w:t xml:space="preserve"> have six columns in it for each ten-minute perio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507"/>
        <w:gridCol w:w="540"/>
        <w:gridCol w:w="450"/>
        <w:gridCol w:w="450"/>
        <w:gridCol w:w="360"/>
        <w:gridCol w:w="360"/>
      </w:tblGrid>
      <w:tr w:rsidR="003D02F1" w14:paraId="27EA8488" w14:textId="77777777" w:rsidTr="003D02F1">
        <w:tc>
          <w:tcPr>
            <w:tcW w:w="1288" w:type="dxa"/>
          </w:tcPr>
          <w:p w14:paraId="197D3702" w14:textId="6E5C0B26" w:rsidR="003D02F1" w:rsidRDefault="003D02F1">
            <w:pPr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2667" w:type="dxa"/>
            <w:gridSpan w:val="6"/>
          </w:tcPr>
          <w:p w14:paraId="2FD20A86" w14:textId="4D8698E8" w:rsidR="003D02F1" w:rsidRDefault="003D02F1" w:rsidP="003D02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onday</w:t>
            </w:r>
          </w:p>
        </w:tc>
      </w:tr>
      <w:tr w:rsidR="003D02F1" w14:paraId="5A138352" w14:textId="77777777" w:rsidTr="003D02F1">
        <w:trPr>
          <w:trHeight w:val="683"/>
        </w:trPr>
        <w:tc>
          <w:tcPr>
            <w:tcW w:w="1288" w:type="dxa"/>
          </w:tcPr>
          <w:p w14:paraId="6AEB24AE" w14:textId="5BDBE41C" w:rsidR="003D02F1" w:rsidRPr="003D02F1" w:rsidRDefault="003D02F1">
            <w:pPr>
              <w:rPr>
                <w:sz w:val="16"/>
                <w:szCs w:val="16"/>
                <w:lang w:val="en-US"/>
              </w:rPr>
            </w:pPr>
            <w:r w:rsidRPr="003D02F1">
              <w:rPr>
                <w:sz w:val="16"/>
                <w:szCs w:val="16"/>
                <w:lang w:val="en-US"/>
              </w:rPr>
              <w:t>12 Mid night</w:t>
            </w:r>
          </w:p>
        </w:tc>
        <w:tc>
          <w:tcPr>
            <w:tcW w:w="507" w:type="dxa"/>
          </w:tcPr>
          <w:p w14:paraId="59EB07CB" w14:textId="77777777" w:rsidR="003D02F1" w:rsidRDefault="003D02F1">
            <w:pPr>
              <w:rPr>
                <w:lang w:val="en-US"/>
              </w:rPr>
            </w:pPr>
          </w:p>
        </w:tc>
        <w:tc>
          <w:tcPr>
            <w:tcW w:w="540" w:type="dxa"/>
          </w:tcPr>
          <w:p w14:paraId="2896D5D5" w14:textId="77777777" w:rsidR="003D02F1" w:rsidRDefault="003D02F1">
            <w:pPr>
              <w:rPr>
                <w:lang w:val="en-US"/>
              </w:rPr>
            </w:pPr>
          </w:p>
        </w:tc>
        <w:tc>
          <w:tcPr>
            <w:tcW w:w="450" w:type="dxa"/>
          </w:tcPr>
          <w:p w14:paraId="3D96131D" w14:textId="77777777" w:rsidR="003D02F1" w:rsidRDefault="003D02F1">
            <w:pPr>
              <w:rPr>
                <w:lang w:val="en-US"/>
              </w:rPr>
            </w:pPr>
          </w:p>
        </w:tc>
        <w:tc>
          <w:tcPr>
            <w:tcW w:w="450" w:type="dxa"/>
          </w:tcPr>
          <w:p w14:paraId="416804FE" w14:textId="77777777" w:rsidR="003D02F1" w:rsidRDefault="003D02F1">
            <w:pPr>
              <w:rPr>
                <w:lang w:val="en-US"/>
              </w:rPr>
            </w:pPr>
          </w:p>
        </w:tc>
        <w:tc>
          <w:tcPr>
            <w:tcW w:w="360" w:type="dxa"/>
          </w:tcPr>
          <w:p w14:paraId="4E946CB9" w14:textId="77777777" w:rsidR="003D02F1" w:rsidRDefault="003D02F1">
            <w:pPr>
              <w:rPr>
                <w:lang w:val="en-US"/>
              </w:rPr>
            </w:pPr>
          </w:p>
        </w:tc>
        <w:tc>
          <w:tcPr>
            <w:tcW w:w="360" w:type="dxa"/>
          </w:tcPr>
          <w:p w14:paraId="2F1BD6FD" w14:textId="77777777" w:rsidR="003D02F1" w:rsidRDefault="003D02F1">
            <w:pPr>
              <w:rPr>
                <w:lang w:val="en-US"/>
              </w:rPr>
            </w:pPr>
          </w:p>
        </w:tc>
      </w:tr>
      <w:tr w:rsidR="003D02F1" w14:paraId="652DF7AB" w14:textId="77777777" w:rsidTr="003D02F1">
        <w:trPr>
          <w:trHeight w:val="674"/>
        </w:trPr>
        <w:tc>
          <w:tcPr>
            <w:tcW w:w="1288" w:type="dxa"/>
          </w:tcPr>
          <w:p w14:paraId="39A1D1B5" w14:textId="7FA44464" w:rsidR="003D02F1" w:rsidRPr="003D02F1" w:rsidRDefault="003D02F1">
            <w:pPr>
              <w:rPr>
                <w:sz w:val="16"/>
                <w:szCs w:val="16"/>
                <w:lang w:val="en-US"/>
              </w:rPr>
            </w:pPr>
            <w:r w:rsidRPr="003D02F1">
              <w:rPr>
                <w:sz w:val="16"/>
                <w:szCs w:val="16"/>
                <w:lang w:val="en-US"/>
              </w:rPr>
              <w:t>1:00 am</w:t>
            </w:r>
          </w:p>
        </w:tc>
        <w:tc>
          <w:tcPr>
            <w:tcW w:w="507" w:type="dxa"/>
          </w:tcPr>
          <w:p w14:paraId="0FF6DC55" w14:textId="77777777" w:rsidR="003D02F1" w:rsidRDefault="003D02F1">
            <w:pPr>
              <w:rPr>
                <w:lang w:val="en-US"/>
              </w:rPr>
            </w:pPr>
          </w:p>
        </w:tc>
        <w:tc>
          <w:tcPr>
            <w:tcW w:w="540" w:type="dxa"/>
          </w:tcPr>
          <w:p w14:paraId="0C6F589D" w14:textId="77777777" w:rsidR="003D02F1" w:rsidRDefault="003D02F1">
            <w:pPr>
              <w:rPr>
                <w:lang w:val="en-US"/>
              </w:rPr>
            </w:pPr>
          </w:p>
        </w:tc>
        <w:tc>
          <w:tcPr>
            <w:tcW w:w="450" w:type="dxa"/>
          </w:tcPr>
          <w:p w14:paraId="26A72733" w14:textId="77777777" w:rsidR="003D02F1" w:rsidRDefault="003D02F1">
            <w:pPr>
              <w:rPr>
                <w:lang w:val="en-US"/>
              </w:rPr>
            </w:pPr>
          </w:p>
        </w:tc>
        <w:tc>
          <w:tcPr>
            <w:tcW w:w="450" w:type="dxa"/>
          </w:tcPr>
          <w:p w14:paraId="759790C9" w14:textId="77777777" w:rsidR="003D02F1" w:rsidRDefault="003D02F1">
            <w:pPr>
              <w:rPr>
                <w:lang w:val="en-US"/>
              </w:rPr>
            </w:pPr>
          </w:p>
        </w:tc>
        <w:tc>
          <w:tcPr>
            <w:tcW w:w="360" w:type="dxa"/>
          </w:tcPr>
          <w:p w14:paraId="529A773D" w14:textId="77777777" w:rsidR="003D02F1" w:rsidRDefault="003D02F1">
            <w:pPr>
              <w:rPr>
                <w:lang w:val="en-US"/>
              </w:rPr>
            </w:pPr>
          </w:p>
        </w:tc>
        <w:tc>
          <w:tcPr>
            <w:tcW w:w="360" w:type="dxa"/>
          </w:tcPr>
          <w:p w14:paraId="0ADD41B2" w14:textId="77777777" w:rsidR="003D02F1" w:rsidRDefault="003D02F1">
            <w:pPr>
              <w:rPr>
                <w:lang w:val="en-US"/>
              </w:rPr>
            </w:pPr>
          </w:p>
        </w:tc>
      </w:tr>
    </w:tbl>
    <w:p w14:paraId="01CF3F58" w14:textId="77777777" w:rsidR="003D02F1" w:rsidRDefault="003D02F1">
      <w:pPr>
        <w:rPr>
          <w:lang w:val="en-US"/>
        </w:rPr>
      </w:pPr>
    </w:p>
    <w:p w14:paraId="1DA055E7" w14:textId="20D14AD7" w:rsidR="003D02F1" w:rsidRDefault="003D02F1">
      <w:pPr>
        <w:rPr>
          <w:lang w:val="en-US"/>
        </w:rPr>
      </w:pPr>
      <w:r>
        <w:rPr>
          <w:lang w:val="en-US"/>
        </w:rPr>
        <w:t>You are to choose the activities you do most days and to record when you do those.</w:t>
      </w:r>
    </w:p>
    <w:p w14:paraId="1830D2D4" w14:textId="35B5E273" w:rsidR="008910BB" w:rsidRDefault="008910BB">
      <w:pPr>
        <w:rPr>
          <w:lang w:val="en-US"/>
        </w:rPr>
      </w:pPr>
      <w:r>
        <w:rPr>
          <w:lang w:val="en-US"/>
        </w:rPr>
        <w:t>Make a color key to start with and use the same color for the same activity each time or use shading if you do not have colors available.</w:t>
      </w:r>
    </w:p>
    <w:p w14:paraId="38445504" w14:textId="1AF64736" w:rsidR="003D02F1" w:rsidRDefault="003D02F1">
      <w:pPr>
        <w:rPr>
          <w:lang w:val="en-US"/>
        </w:rPr>
      </w:pPr>
    </w:p>
    <w:tbl>
      <w:tblPr>
        <w:tblW w:w="10100" w:type="dxa"/>
        <w:tblLook w:val="04A0" w:firstRow="1" w:lastRow="0" w:firstColumn="1" w:lastColumn="0" w:noHBand="0" w:noVBand="1"/>
      </w:tblPr>
      <w:tblGrid>
        <w:gridCol w:w="2120"/>
        <w:gridCol w:w="2360"/>
        <w:gridCol w:w="960"/>
        <w:gridCol w:w="2280"/>
        <w:gridCol w:w="2380"/>
      </w:tblGrid>
      <w:tr w:rsidR="008910BB" w:rsidRPr="008910BB" w14:paraId="4802B5BA" w14:textId="77777777" w:rsidTr="008910BB">
        <w:trPr>
          <w:trHeight w:val="504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7DF2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sleep</w:t>
            </w:r>
          </w:p>
        </w:tc>
        <w:tc>
          <w:tcPr>
            <w:tcW w:w="2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horzStripe" w:color="000000" w:fill="auto"/>
            <w:noWrap/>
            <w:vAlign w:val="bottom"/>
            <w:hideMark/>
          </w:tcPr>
          <w:p w14:paraId="5B68B6A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41CA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B1EE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sleep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6C1DA2F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6B56E453" w14:textId="77777777" w:rsidTr="008910BB">
        <w:trPr>
          <w:trHeight w:val="432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2771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math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HorzCross" w:color="000000" w:fill="auto"/>
            <w:noWrap/>
            <w:vAlign w:val="bottom"/>
            <w:hideMark/>
          </w:tcPr>
          <w:p w14:paraId="18A0658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2FB2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8DEB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math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7295792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55EC72F3" w14:textId="77777777" w:rsidTr="008910BB">
        <w:trPr>
          <w:trHeight w:val="432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245D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910BB">
              <w:rPr>
                <w:rFonts w:ascii="Calibri" w:eastAsia="Times New Roman" w:hAnsi="Calibri" w:cs="Calibri"/>
                <w:color w:val="000000"/>
              </w:rPr>
              <w:t>eng</w:t>
            </w:r>
            <w:proofErr w:type="spellEnd"/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DiagStripe" w:color="000000" w:fill="auto"/>
            <w:noWrap/>
            <w:vAlign w:val="bottom"/>
            <w:hideMark/>
          </w:tcPr>
          <w:p w14:paraId="43BEA63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8D1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0373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910BB">
              <w:rPr>
                <w:rFonts w:ascii="Calibri" w:eastAsia="Times New Roman" w:hAnsi="Calibri" w:cs="Calibri"/>
                <w:color w:val="000000"/>
              </w:rPr>
              <w:t>eng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5A32477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505EA58D" w14:textId="77777777" w:rsidTr="008910BB">
        <w:trPr>
          <w:trHeight w:val="432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2C27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device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3EC636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DEAD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7091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devic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bottom"/>
            <w:hideMark/>
          </w:tcPr>
          <w:p w14:paraId="1BC42F7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081A70F0" w14:textId="77777777" w:rsidTr="008910BB">
        <w:trPr>
          <w:trHeight w:val="432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1F59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socialising online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VertStripe" w:color="000000" w:fill="auto"/>
            <w:noWrap/>
            <w:vAlign w:val="bottom"/>
            <w:hideMark/>
          </w:tcPr>
          <w:p w14:paraId="1837031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D3D8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F21A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socialising onlin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35AB4FA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1FDD8929" w14:textId="77777777" w:rsidTr="008910BB">
        <w:trPr>
          <w:trHeight w:val="432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B696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online browsing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843F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BAE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568B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online browsing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14BFDF1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2E9F8BE6" w14:textId="77777777" w:rsidTr="008910BB">
        <w:trPr>
          <w:trHeight w:val="432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3B8A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sleep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bottom"/>
            <w:hideMark/>
          </w:tcPr>
          <w:p w14:paraId="0B2F681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9CFA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0904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sleep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0000"/>
            <w:noWrap/>
            <w:vAlign w:val="bottom"/>
            <w:hideMark/>
          </w:tcPr>
          <w:p w14:paraId="2E8B3C9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08E511E" w14:textId="77777777" w:rsidR="008910BB" w:rsidRDefault="008910BB">
      <w:pPr>
        <w:rPr>
          <w:lang w:val="en-US"/>
        </w:rPr>
      </w:pPr>
    </w:p>
    <w:p w14:paraId="62CCCE07" w14:textId="54A3D21C" w:rsidR="008910BB" w:rsidRDefault="00966CAE">
      <w:pPr>
        <w:rPr>
          <w:lang w:val="en-US"/>
        </w:rPr>
      </w:pPr>
      <w:r>
        <w:rPr>
          <w:lang w:val="en-US"/>
        </w:rPr>
        <w:t>Y</w:t>
      </w:r>
      <w:r w:rsidR="008910BB">
        <w:rPr>
          <w:lang w:val="en-US"/>
        </w:rPr>
        <w:t xml:space="preserve">ou will need to record what different activities you do </w:t>
      </w:r>
      <w:r>
        <w:rPr>
          <w:lang w:val="en-US"/>
        </w:rPr>
        <w:t>throughout the day</w:t>
      </w:r>
      <w:r w:rsidR="008910BB">
        <w:rPr>
          <w:lang w:val="en-US"/>
        </w:rPr>
        <w:t>.</w:t>
      </w:r>
    </w:p>
    <w:p w14:paraId="5AEB8530" w14:textId="77777777" w:rsidR="008910BB" w:rsidRDefault="008910BB">
      <w:pPr>
        <w:rPr>
          <w:lang w:val="en-US"/>
        </w:rPr>
      </w:pPr>
      <w:r>
        <w:rPr>
          <w:lang w:val="en-US"/>
        </w:rPr>
        <w:t xml:space="preserve">In a </w:t>
      </w:r>
      <w:proofErr w:type="spellStart"/>
      <w:r>
        <w:rPr>
          <w:lang w:val="en-US"/>
        </w:rPr>
        <w:t>weeks time</w:t>
      </w:r>
      <w:proofErr w:type="spellEnd"/>
      <w:r>
        <w:rPr>
          <w:lang w:val="en-US"/>
        </w:rPr>
        <w:t xml:space="preserve"> we will start to add up the totals.</w:t>
      </w:r>
    </w:p>
    <w:p w14:paraId="0B990B11" w14:textId="6D070746" w:rsidR="0082683C" w:rsidRDefault="008910BB">
      <w:pPr>
        <w:rPr>
          <w:lang w:val="en-US"/>
        </w:rPr>
      </w:pPr>
      <w:r>
        <w:rPr>
          <w:lang w:val="en-US"/>
        </w:rPr>
        <w:t xml:space="preserve">Any questions email me at </w:t>
      </w:r>
      <w:hyperlink r:id="rId4" w:history="1">
        <w:r w:rsidR="0082683C" w:rsidRPr="00FD6E7D">
          <w:rPr>
            <w:rStyle w:val="Hyperlink"/>
            <w:lang w:val="en-US"/>
          </w:rPr>
          <w:t>w.atkins@jchs.school.nz</w:t>
        </w:r>
      </w:hyperlink>
    </w:p>
    <w:p w14:paraId="2683F868" w14:textId="77777777" w:rsidR="0082683C" w:rsidRDefault="0082683C">
      <w:pPr>
        <w:rPr>
          <w:b/>
          <w:bCs/>
          <w:lang w:val="en-US"/>
        </w:rPr>
      </w:pPr>
      <w:r>
        <w:rPr>
          <w:b/>
          <w:bCs/>
          <w:lang w:val="en-US"/>
        </w:rPr>
        <w:t>Daily Reflection</w:t>
      </w:r>
    </w:p>
    <w:p w14:paraId="42D23F0A" w14:textId="5BF4469F" w:rsidR="003D02F1" w:rsidRDefault="0082683C">
      <w:pPr>
        <w:rPr>
          <w:lang w:val="en-US"/>
        </w:rPr>
      </w:pPr>
      <w:r>
        <w:rPr>
          <w:lang w:val="en-US"/>
        </w:rPr>
        <w:t>Add a box at the end of each day to reflect on what you have done and what you might change for tomorrow</w:t>
      </w:r>
      <w:r w:rsidR="003D02F1">
        <w:rPr>
          <w:lang w:val="en-US"/>
        </w:rPr>
        <w:br w:type="page"/>
      </w:r>
    </w:p>
    <w:tbl>
      <w:tblPr>
        <w:tblW w:w="7080" w:type="dxa"/>
        <w:tblLook w:val="04A0" w:firstRow="1" w:lastRow="0" w:firstColumn="1" w:lastColumn="0" w:noHBand="0" w:noVBand="1"/>
      </w:tblPr>
      <w:tblGrid>
        <w:gridCol w:w="96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3D02F1" w:rsidRPr="003D02F1" w14:paraId="20DCA1FA" w14:textId="77777777" w:rsidTr="003D02F1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FC757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lastRenderedPageBreak/>
              <w:t>Time</w:t>
            </w:r>
          </w:p>
        </w:tc>
        <w:tc>
          <w:tcPr>
            <w:tcW w:w="2040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F321C69" w14:textId="77777777" w:rsidR="003D02F1" w:rsidRPr="003D02F1" w:rsidRDefault="003D02F1" w:rsidP="003D02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Monday</w:t>
            </w:r>
          </w:p>
        </w:tc>
        <w:tc>
          <w:tcPr>
            <w:tcW w:w="2040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078B001" w14:textId="77777777" w:rsidR="003D02F1" w:rsidRPr="003D02F1" w:rsidRDefault="003D02F1" w:rsidP="003D02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Tuesday</w:t>
            </w:r>
          </w:p>
        </w:tc>
        <w:tc>
          <w:tcPr>
            <w:tcW w:w="2040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104D142" w14:textId="77777777" w:rsidR="003D02F1" w:rsidRPr="003D02F1" w:rsidRDefault="003D02F1" w:rsidP="003D02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Wednesday</w:t>
            </w:r>
          </w:p>
        </w:tc>
      </w:tr>
      <w:tr w:rsidR="003D02F1" w:rsidRPr="003D02F1" w14:paraId="2378560B" w14:textId="77777777" w:rsidTr="003D02F1">
        <w:trPr>
          <w:trHeight w:val="50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B3EC05C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 midnight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6650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E600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61BD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7159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53AA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489E0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2EEE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BEA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9A84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94C7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72C3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F7787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65D0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CAF6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23A5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FF3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CBD5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39979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0DB19F2A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A899898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FECB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8043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76C0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7460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5F79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69656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3132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3967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11DE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47D8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1A69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A118A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B3C5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6E3F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47F6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96CD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036D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D4905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2E78925E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233CE05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385C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F4BB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8054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EE97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FDD1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827BA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F6EA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47EC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0025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694F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E1ED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F2577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2CBB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D5D7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7B22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9D7F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FAE4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CD711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65DAC2AD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293E229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819B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F144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A251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CAA0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4D3B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9B249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8950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9AF9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123D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8EAF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AC2D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32C73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2746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7ABC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65C9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A0E0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025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2EDCD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6645BAD2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46B44E3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E6A5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370F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08A7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CEAE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D249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21B24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1770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13A7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BB92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BA8B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39B1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D1B53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111F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AD93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B09E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90D8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A0AD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7E45B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649E6F6D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C1D0ACB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3D4E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C775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C20E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5EF0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03F4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F86F2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D9F8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D24B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6DFF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BE6B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FEE3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E1F8F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7E3E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00C0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98DC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1F2F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2295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380ED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2AA74B1E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D259C37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6A7E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2F13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C0D8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0431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9DE8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89FA5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4D9A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E538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6370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B00F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08DE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F1652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39CB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0981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6677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C2F4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E71C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7F1DC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60F3A3C1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EF98B39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EF4E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7259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A686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3062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F4FB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11377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A3F0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0C52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98D9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9BAD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0990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FC593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8915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C8D1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CDCE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3834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104B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8E3E2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6CD75F52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DDDFC80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CAF1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5D11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3EB2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0F1D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A813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DB4EE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FCC4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D05D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572C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11CA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4FCC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F2040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27BE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83F9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B277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6DEB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C144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0318B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7DC6D94A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D70B3E5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2094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A74E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4B8A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C077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6B68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33F95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0170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F49E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A97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AFFF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A44C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8D59F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214A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368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EFBA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87C5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73DE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4E52A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384FD828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08AE44B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4E72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036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CDCF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6783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F2A4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34C9A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8841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0A60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E003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BBF4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6324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93F39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5806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B323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1BF5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7681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2381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3F9BF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4B0A2ADB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A24468D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38F2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69AC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CFAE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1EFE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DE43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68BD4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2996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4A06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A2C9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C836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9E04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3D15B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73A9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E96C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B42C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DE17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FD19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D8B0F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018AF2F4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01AEAB3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AB86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05BE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2474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5DFA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3BC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6A11C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98F4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AA4A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AAEC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FA63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76B7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A34B0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2940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6934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C315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D420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9D5B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E88D8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70FC1914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A972C05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08A3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25EF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198B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CC23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32C5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C9E61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C04C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0F22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6BFA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40CE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0484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31620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B3E4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FF99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5DAC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62F5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25DB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B30CB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45591AAC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25B087C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1260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CE87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AB6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201D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D0E6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1FB22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28FB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FF12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3AD0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0C38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B6F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18F06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A6EE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CD66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A026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A690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D16C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9092B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4F1AF0DA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6610810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F090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9583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CCB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C56E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FC93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5649B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8024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C01C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508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6DA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19FF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8305A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C844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A680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50FF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308B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344D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8450C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7ABD090D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796B4E2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62C3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A822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2C5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30B4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5A48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2585D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B744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96BA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338D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84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1AD6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E7051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A282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43FB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DCCA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1668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741E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C8143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584DD23D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1112DF6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D021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72B3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2A40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C0E8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5B39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17BFB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3704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6491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F3BF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C648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A255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16D2A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CB1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799C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252A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902A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8309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8CF2D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4623C06C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C8752B7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072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93B3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2709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6647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8FCA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20665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2AD6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3698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3B4D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C4A7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13B8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C484E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B5ED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3597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C1CD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C6D6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DF2E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7BF2E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4F754C45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499C3FA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0385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533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8B34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1C71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E93B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25CAB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DC1C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F516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27DB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954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8153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B3D1F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A3CC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B896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2CA5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A80D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CB7C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123B2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6CB04E39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1FBD6DF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F00C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CBA7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B271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7D42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3CA5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365F7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86B3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5C57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45D3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CBE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587F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2D500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3820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FC81F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D10A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388E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85B1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9B524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001F5285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2B5D825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1CB9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C835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7D43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4DE3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E434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F76CA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F500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DF9D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6195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660C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C04D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7295A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50B6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43EE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EB3E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8B2E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4502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23311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183F7BD7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CAD61E7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1AD7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9831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67AF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85AB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D7B4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BFD16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1182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7C7A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298A6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6E96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3F63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2A97B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B369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A73BC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C79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D2F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0D87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8C665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D02F1" w:rsidRPr="003D02F1" w14:paraId="6E092F31" w14:textId="77777777" w:rsidTr="003D02F1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67EA538" w14:textId="77777777" w:rsidR="003D02F1" w:rsidRPr="003D02F1" w:rsidRDefault="003D02F1" w:rsidP="003D02F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D02F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54570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5A957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E254E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9EBB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599A8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B4C6B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8C1C9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F0B4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11CD5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BD01A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B3C2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00762B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2381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DEC53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FE134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F5272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AC5FD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1A6E61" w14:textId="77777777" w:rsidR="003D02F1" w:rsidRPr="003D02F1" w:rsidRDefault="003D02F1" w:rsidP="003D02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02F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04C0A05" w14:textId="768269E5" w:rsidR="008910BB" w:rsidRDefault="008910BB">
      <w:pPr>
        <w:rPr>
          <w:lang w:val="en-US"/>
        </w:rPr>
      </w:pPr>
    </w:p>
    <w:p w14:paraId="04257BF1" w14:textId="77777777" w:rsidR="008910BB" w:rsidRDefault="008910BB">
      <w:pPr>
        <w:rPr>
          <w:lang w:val="en-US"/>
        </w:rPr>
      </w:pPr>
      <w:r>
        <w:rPr>
          <w:lang w:val="en-US"/>
        </w:rPr>
        <w:br w:type="page"/>
      </w:r>
    </w:p>
    <w:tbl>
      <w:tblPr>
        <w:tblW w:w="9120" w:type="dxa"/>
        <w:tblLook w:val="04A0" w:firstRow="1" w:lastRow="0" w:firstColumn="1" w:lastColumn="0" w:noHBand="0" w:noVBand="1"/>
      </w:tblPr>
      <w:tblGrid>
        <w:gridCol w:w="96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8910BB" w:rsidRPr="008910BB" w14:paraId="30EA1B93" w14:textId="77777777" w:rsidTr="008910BB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7B3D7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lastRenderedPageBreak/>
              <w:t>Time</w:t>
            </w:r>
          </w:p>
        </w:tc>
        <w:tc>
          <w:tcPr>
            <w:tcW w:w="2040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3F1819A" w14:textId="77777777" w:rsidR="008910BB" w:rsidRPr="008910BB" w:rsidRDefault="008910BB" w:rsidP="008910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Thursday</w:t>
            </w:r>
          </w:p>
        </w:tc>
        <w:tc>
          <w:tcPr>
            <w:tcW w:w="2040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305D174" w14:textId="77777777" w:rsidR="008910BB" w:rsidRPr="008910BB" w:rsidRDefault="008910BB" w:rsidP="008910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Friday</w:t>
            </w:r>
          </w:p>
        </w:tc>
        <w:tc>
          <w:tcPr>
            <w:tcW w:w="2040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141272F" w14:textId="77777777" w:rsidR="008910BB" w:rsidRPr="008910BB" w:rsidRDefault="008910BB" w:rsidP="008910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Saturday</w:t>
            </w:r>
          </w:p>
        </w:tc>
        <w:tc>
          <w:tcPr>
            <w:tcW w:w="2040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B88F9F5" w14:textId="77777777" w:rsidR="008910BB" w:rsidRPr="008910BB" w:rsidRDefault="008910BB" w:rsidP="008910B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Sunday</w:t>
            </w:r>
          </w:p>
        </w:tc>
      </w:tr>
      <w:tr w:rsidR="008910BB" w:rsidRPr="008910BB" w14:paraId="11E097A8" w14:textId="77777777" w:rsidTr="008910BB">
        <w:trPr>
          <w:trHeight w:val="50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0309BA3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 midnight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F8FC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AF39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0F50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5C8D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6C72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B233D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B02A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1110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68C3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DD19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DEC1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45FEB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9E20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1639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6560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FDB0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399F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D6E94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F4FD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77E5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5C9A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52E6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139F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19CD2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79109E6E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026C1F3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B70C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2528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5669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D0BB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73E0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04590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64D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428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649D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BFFF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89E4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1CA59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97A9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163C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C959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4923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9E3D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E711E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7112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ADD0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AAF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558C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C360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81226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4D96704D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D9ACED6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986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B49E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00C0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91BF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3976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03D96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82AD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085E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E865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404F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EE69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00586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BB6A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A81F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929E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9C48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57D0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AA94C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9FC9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C218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EBE0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D4D7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295A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F4921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24C41464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F5F06ED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97A7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85F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D3BC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B780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918A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53DD2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8E7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028C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9BFD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2BCD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303A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B01A6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28BB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67CD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1098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707F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322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D1DEE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0FF5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061B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2147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797F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D687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6DB4F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0FA1583B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14EFDB3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7667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A92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4496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0489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D725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594BC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BE92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664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D1F0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BB92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A680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B4C49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74AC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C46F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ABAE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04B7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AF1A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44CDE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C395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176D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89F5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4F3B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7898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C3E12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7AF472C6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BC298B7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970A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4B8F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9FD2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1BE5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1305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18F7D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8B26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9F5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BB39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5648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F2DA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76FB2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E6D8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B88E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0427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19CD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A383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4AC59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AC2C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F9B2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0AE0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0B0C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AFDF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6EAD1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60E02B63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EE40115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A2C8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A8C0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B051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E482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3A88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C46BF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F2D1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27C7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DB8C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6C73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48A4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F999B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AC5B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CFB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D29C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759C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D106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A9F2F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9C6A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6592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7AD8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7CA0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EA07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40113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6C85A8C4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2ED63B6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7026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4EA1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61E3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13ED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41C9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AA857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EABD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3959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DF7E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C281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BE08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90E4B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34C9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E56D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60DA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5DB0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0EAA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B697E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D67B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063F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8EDE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C713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130C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588F7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74C0610F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EA858DE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62B9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4269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A232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4AD3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633C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FE465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760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514F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2840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FC5D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616C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C4E7A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7A1D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8D3C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254B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9946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F00A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79847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B11E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BD5B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2A9D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B821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9868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3B372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0640D9D2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35860A2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FD4C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2E3C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60E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F03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F2EF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0989F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F2A4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5428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5138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9D7A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3572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22FDB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CE03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DD1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9D61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7E71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8F49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ABDDF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ED41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AAF1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C35F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EFD1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FB28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50726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2A6418B5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0F0F3F5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BB27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B2D9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EFD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A3AE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3AF0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8E6EF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3E84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1B60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09E5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6E56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BF8B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022D5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27C2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1053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2A35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0301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EDB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CB804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43F7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389C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87C9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F9D2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C5F9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8C2B4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4E9ADE8B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D14A527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00 A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0BB5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08B5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F71F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4AC6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7062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F396A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75D0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7F57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1752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7601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DF17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54B13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FDFD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B899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AF03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EB0A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B800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1BA7D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3DE5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4AE2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906A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FEB6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704D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912DE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4DDEA7CB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6585C5B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BCB1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84B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196F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9C76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279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53752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2E93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A6AF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5E96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821C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5D2A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9FED7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5FE6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D2E7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BCFB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D56F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DD1E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5AE0D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061F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BDE2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5932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BCA2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81A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897F1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69C02151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1D8075C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F54D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6EF9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11BE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8A71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FEBD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37501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84E6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4D3B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A9E1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0DD2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135D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EAC7E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2CF9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3A1C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371F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8F76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864C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7E831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761D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2660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1E9D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FD9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1D9C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BCA98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02EB4EDE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ACAFDA4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12E8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3DD5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F580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D7D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158C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F67FD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3168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4051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4519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A1E7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E902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6DA78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09AB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C52E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5E5B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9E64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350D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1110E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38FF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5F8B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D74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A6A8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4C64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6795D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27C2589E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83D4942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01BB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3B81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ADD5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A5B4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C163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2E40E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DE6B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7F44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3622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9062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EB30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A6123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5B48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C66A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A0D6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1C76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B3B6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D2530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1C5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5207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C02D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520F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E3BB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856D6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3A4E6264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5CE5D38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B138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9B26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E23B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DC8F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3E4F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433F1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7C55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9B99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10D9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4891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B382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B5137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9A9E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7062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4428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9745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0D6A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18264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156F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163F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5FE8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3946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44A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0768D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66D97D39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C215F15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990C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40EB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555F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F327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F6A8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5777F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2294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66DE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1DF2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9A3A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B72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C83FC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4AD2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2CF6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AE13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F6D3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E06E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DC055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6B02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FB8A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CCB1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366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82A7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40E68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581E84CD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0A5D0EB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C9FB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7E8D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B87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A4DA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2B24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AE0BC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5F3B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3459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2703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832E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53C2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71908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1E47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6217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DA3B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EC87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DA2C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595C9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1F99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06BC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2551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6D72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9BD4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E018A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542E7F01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5D986EA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97BB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B60C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DDCC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BE0F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2245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68274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8495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2EB1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2CD8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419B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AB77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2CA54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E2B6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2E8C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7F6A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E238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6017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22B24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F3B2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CC7F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1350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C8B5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A3FC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4C9CF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32F91127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6CB29F3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507E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DCED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5BDD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1AF5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141B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93463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9E7C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C921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D079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9358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63CD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B855E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3497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5507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BB11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6192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087F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BC3C6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563F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948B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72E4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6600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F0CB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D895D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0AADCB60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813D9EA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BAA3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CFEE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AD8D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DF83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91C3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7C64E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927C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AA6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F185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5043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07B2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00EBE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6858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DAE5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603B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9619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1BD1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1FF00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F9E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B306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D4B5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1457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CAC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CA51B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71B474C5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85FD8F2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2A92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05D4B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7C01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114E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B1CD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2E057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3E01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8F85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487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6EB3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9B65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D4943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640A4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AC4CC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C8B3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4C2C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0F60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DB4B0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B09C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2681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0039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57C2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90A5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8F40C3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910BB" w:rsidRPr="008910BB" w14:paraId="03DA2CE2" w14:textId="77777777" w:rsidTr="008910BB">
        <w:trPr>
          <w:trHeight w:val="432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2F09431" w14:textId="77777777" w:rsidR="008910BB" w:rsidRPr="008910BB" w:rsidRDefault="008910BB" w:rsidP="008910B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0B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00 PM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1E18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708E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DA3F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318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43E9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F12CC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06C1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EBFD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251A6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3567F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A3675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47E4B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D515D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72851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2628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98F62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E760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F197D8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B1C0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E005E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10437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BABAA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57200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E32A49" w14:textId="77777777" w:rsidR="008910BB" w:rsidRPr="008910BB" w:rsidRDefault="008910BB" w:rsidP="008910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0B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7EE01B40" w14:textId="77777777" w:rsidR="003D02F1" w:rsidRPr="003D02F1" w:rsidRDefault="003D02F1">
      <w:pPr>
        <w:rPr>
          <w:lang w:val="en-US"/>
        </w:rPr>
      </w:pPr>
    </w:p>
    <w:sectPr w:rsidR="003D02F1" w:rsidRPr="003D02F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sjS0NDK1MLYwMzVS0lEKTi0uzszPAykwrAUATXcdZywAAAA="/>
  </w:docVars>
  <w:rsids>
    <w:rsidRoot w:val="003D02F1"/>
    <w:rsid w:val="003D02F1"/>
    <w:rsid w:val="005C49B5"/>
    <w:rsid w:val="0082683C"/>
    <w:rsid w:val="008910BB"/>
    <w:rsid w:val="00966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D0332"/>
  <w15:chartTrackingRefBased/>
  <w15:docId w15:val="{C6E6863E-3511-4B54-8086-80B736C5B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0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68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68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57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w.atkins@jchs.school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26</Words>
  <Characters>30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 Your Marks</dc:creator>
  <cp:keywords/>
  <dc:description/>
  <cp:lastModifiedBy>On Your Marks</cp:lastModifiedBy>
  <cp:revision>4</cp:revision>
  <dcterms:created xsi:type="dcterms:W3CDTF">2020-04-19T00:21:00Z</dcterms:created>
  <dcterms:modified xsi:type="dcterms:W3CDTF">2020-04-19T00:23:00Z</dcterms:modified>
</cp:coreProperties>
</file>